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D411D" w14:textId="77777777" w:rsidR="00644AD0" w:rsidRPr="006D0CC5" w:rsidRDefault="00644AD0" w:rsidP="00387C0A">
      <w:pPr>
        <w:pStyle w:val="Articletitle"/>
        <w:jc w:val="left"/>
      </w:pPr>
      <w:r w:rsidRPr="006D0CC5">
        <w:t>Article Title</w:t>
      </w:r>
    </w:p>
    <w:p w14:paraId="2F3444F2" w14:textId="69A755AA" w:rsidR="00644AD0" w:rsidRDefault="00644AD0" w:rsidP="00581A56">
      <w:pPr>
        <w:pStyle w:val="1"/>
        <w:jc w:val="left"/>
      </w:pPr>
      <w:r w:rsidRPr="00A43642">
        <w:t>Subtitle</w:t>
      </w:r>
    </w:p>
    <w:p w14:paraId="25B7B34E" w14:textId="665D9544" w:rsidR="003E70F7" w:rsidRPr="008263E4" w:rsidRDefault="003E70F7" w:rsidP="00387C0A">
      <w:pPr>
        <w:pStyle w:val="Authornames"/>
        <w:jc w:val="left"/>
      </w:pPr>
      <w:r w:rsidRPr="008263E4">
        <w:t>Author Name</w:t>
      </w:r>
    </w:p>
    <w:p w14:paraId="13668364" w14:textId="7865D7A9" w:rsidR="003E70F7" w:rsidRDefault="003E70F7" w:rsidP="00387C0A">
      <w:pPr>
        <w:pStyle w:val="AuthorsInstitution"/>
        <w:jc w:val="left"/>
      </w:pPr>
      <w:r>
        <w:t>Department, University</w:t>
      </w:r>
    </w:p>
    <w:p w14:paraId="5ECB54D0" w14:textId="6D977AF5" w:rsidR="003E70F7" w:rsidRDefault="003E70F7" w:rsidP="003E70F7">
      <w:pPr>
        <w:pStyle w:val="Correspondencedetails"/>
      </w:pPr>
      <w:r>
        <w:t xml:space="preserve">Provide full correspondence details here including e-mail for the corresponding </w:t>
      </w:r>
      <w:proofErr w:type="gramStart"/>
      <w:r>
        <w:t>author</w:t>
      </w:r>
      <w:proofErr w:type="gramEnd"/>
    </w:p>
    <w:p w14:paraId="219FF53E" w14:textId="5B221ABB" w:rsidR="00C17773" w:rsidRPr="003E70F7" w:rsidRDefault="003E70F7" w:rsidP="006919A3">
      <w:pPr>
        <w:pStyle w:val="Notesoncontributors"/>
      </w:pPr>
      <w:r>
        <w:t>Provide short biographical notes on all contributors her</w:t>
      </w:r>
      <w:r>
        <w:rPr>
          <w:rFonts w:eastAsia="Yu Mincho" w:hint="eastAsia"/>
          <w:lang w:eastAsia="ja-JP"/>
        </w:rPr>
        <w:t>e</w:t>
      </w:r>
      <w:r>
        <w:t>.</w:t>
      </w:r>
    </w:p>
    <w:p w14:paraId="3D70F496" w14:textId="34E072C6" w:rsidR="00A43642" w:rsidRPr="006D0CC5" w:rsidRDefault="0025405B" w:rsidP="006D0CC5">
      <w:pPr>
        <w:pStyle w:val="Articletitle"/>
      </w:pPr>
      <w:r w:rsidRPr="006D0CC5">
        <w:lastRenderedPageBreak/>
        <w:t xml:space="preserve">Article </w:t>
      </w:r>
      <w:r w:rsidR="00A43642" w:rsidRPr="006D0CC5">
        <w:t>Title</w:t>
      </w:r>
    </w:p>
    <w:p w14:paraId="3163EF0B" w14:textId="68B37E7A" w:rsidR="00A43642" w:rsidRPr="00581A56" w:rsidRDefault="00A43642" w:rsidP="00581A56">
      <w:pPr>
        <w:pStyle w:val="1"/>
      </w:pPr>
      <w:r w:rsidRPr="00581A56">
        <w:t>Subtitle</w:t>
      </w:r>
    </w:p>
    <w:p w14:paraId="61D63696" w14:textId="08EA7BCF" w:rsidR="00A43642" w:rsidRPr="008263E4" w:rsidRDefault="004C793F" w:rsidP="008263E4">
      <w:pPr>
        <w:pStyle w:val="Authornames"/>
      </w:pPr>
      <w:r w:rsidRPr="008263E4">
        <w:t>Author’s Name</w:t>
      </w:r>
    </w:p>
    <w:p w14:paraId="783BA41D" w14:textId="4DC3C8CF" w:rsidR="00A43642" w:rsidRPr="008263E4" w:rsidRDefault="00A43642" w:rsidP="008263E4">
      <w:pPr>
        <w:pStyle w:val="AuthorsInstitution"/>
      </w:pPr>
      <w:r w:rsidRPr="008263E4">
        <w:t>Author’s Institution</w:t>
      </w:r>
    </w:p>
    <w:p w14:paraId="4E84DF5F" w14:textId="3F85627E" w:rsidR="00A43642" w:rsidRPr="00A43642" w:rsidRDefault="00770319" w:rsidP="000233E9">
      <w:pPr>
        <w:widowControl/>
        <w:jc w:val="left"/>
        <w:rPr>
          <w:rFonts w:ascii="SimSun" w:eastAsia="SimSun" w:hAnsi="SimSun" w:cs="SimSun"/>
          <w:kern w:val="0"/>
          <w:sz w:val="24"/>
          <w:szCs w:val="24"/>
        </w:rPr>
      </w:pPr>
      <w:r w:rsidRPr="00CF1470">
        <w:rPr>
          <w:rStyle w:val="AbstractChar"/>
          <w:b/>
          <w:bCs/>
        </w:rPr>
        <w:t>Abstract:</w:t>
      </w:r>
      <w:r>
        <w:rPr>
          <w:rStyle w:val="AbstractChar"/>
        </w:rPr>
        <w:t xml:space="preserve"> </w:t>
      </w:r>
      <w:r w:rsidR="00A43642" w:rsidRPr="009C0733">
        <w:rPr>
          <w:rStyle w:val="AbstractChar"/>
        </w:rPr>
        <w:t xml:space="preserve">Abstract </w:t>
      </w:r>
      <w:r w:rsidR="0006137F">
        <w:rPr>
          <w:rStyle w:val="AbstractChar"/>
        </w:rPr>
        <w:t xml:space="preserve">should be no more than </w:t>
      </w:r>
      <w:r w:rsidR="009C0733">
        <w:rPr>
          <w:rStyle w:val="AbstractChar"/>
        </w:rPr>
        <w:t>300 words</w:t>
      </w:r>
      <w:r w:rsidR="00837BC4">
        <w:rPr>
          <w:rStyle w:val="AbstractChar"/>
        </w:rPr>
        <w:t xml:space="preserve">. </w:t>
      </w:r>
      <w:r w:rsidR="00837BC4" w:rsidRPr="00837BC4">
        <w:rPr>
          <w:rStyle w:val="AbstractChar"/>
        </w:rPr>
        <w:t>Type or paste your abstract here.</w:t>
      </w:r>
      <w:r w:rsidR="00837BC4">
        <w:rPr>
          <w:rStyle w:val="AbstractChar"/>
        </w:rPr>
        <w:t xml:space="preserve"> </w:t>
      </w:r>
      <w:r w:rsidR="00837BC4" w:rsidRPr="00837BC4">
        <w:rPr>
          <w:rStyle w:val="AbstractChar"/>
        </w:rPr>
        <w:t>Type or paste your abstract here.</w:t>
      </w:r>
      <w:r w:rsidR="00837BC4" w:rsidRPr="00837BC4">
        <w:rPr>
          <w:rStyle w:val="HeaderChar"/>
        </w:rPr>
        <w:t xml:space="preserve"> </w:t>
      </w:r>
      <w:r w:rsidR="00837BC4" w:rsidRPr="00837BC4">
        <w:rPr>
          <w:rStyle w:val="AbstractChar"/>
        </w:rPr>
        <w:t>Type or paste your abstract here.</w:t>
      </w:r>
      <w:r w:rsidR="00837BC4" w:rsidRPr="00837BC4">
        <w:rPr>
          <w:rStyle w:val="HeaderChar"/>
        </w:rPr>
        <w:t xml:space="preserve"> </w:t>
      </w:r>
      <w:r w:rsidR="00837BC4" w:rsidRPr="00837BC4">
        <w:rPr>
          <w:rStyle w:val="AbstractChar"/>
        </w:rPr>
        <w:t>Type or paste your abstract here.</w:t>
      </w:r>
      <w:r w:rsidR="00837BC4" w:rsidRPr="00837BC4">
        <w:rPr>
          <w:rStyle w:val="HeaderChar"/>
        </w:rPr>
        <w:t xml:space="preserve"> </w:t>
      </w:r>
      <w:r w:rsidR="00837BC4" w:rsidRPr="00837BC4">
        <w:rPr>
          <w:rStyle w:val="AbstractChar"/>
        </w:rPr>
        <w:t>Type or paste your abstract here.</w:t>
      </w:r>
      <w:r w:rsidR="00837BC4" w:rsidRPr="00837BC4">
        <w:rPr>
          <w:rStyle w:val="HeaderChar"/>
        </w:rPr>
        <w:t xml:space="preserve"> </w:t>
      </w:r>
      <w:r w:rsidR="00837BC4" w:rsidRPr="00837BC4">
        <w:rPr>
          <w:rStyle w:val="AbstractChar"/>
        </w:rPr>
        <w:t>Type or paste your abstract here.</w:t>
      </w:r>
      <w:r w:rsidR="00837BC4" w:rsidRPr="00837BC4">
        <w:rPr>
          <w:rStyle w:val="HeaderChar"/>
        </w:rPr>
        <w:t xml:space="preserve"> </w:t>
      </w:r>
      <w:r w:rsidR="00837BC4" w:rsidRPr="00837BC4">
        <w:rPr>
          <w:rStyle w:val="AbstractChar"/>
        </w:rPr>
        <w:t>Type or paste your abstract here.</w:t>
      </w:r>
      <w:r w:rsidR="000233E9" w:rsidRPr="000233E9">
        <w:rPr>
          <w:rStyle w:val="HeaderChar"/>
        </w:rPr>
        <w:t xml:space="preserve"> </w:t>
      </w:r>
      <w:r w:rsidR="000233E9" w:rsidRPr="00837BC4">
        <w:rPr>
          <w:rStyle w:val="AbstractChar"/>
        </w:rPr>
        <w:t>Type or paste your abstract here.</w:t>
      </w:r>
      <w:r w:rsidR="000233E9" w:rsidRPr="000233E9">
        <w:rPr>
          <w:rStyle w:val="HeaderChar"/>
        </w:rPr>
        <w:t xml:space="preserve"> </w:t>
      </w:r>
      <w:r w:rsidR="000233E9" w:rsidRPr="00837BC4">
        <w:rPr>
          <w:rStyle w:val="AbstractChar"/>
        </w:rPr>
        <w:t>Type or paste your abstract here.</w:t>
      </w:r>
      <w:r w:rsidR="000233E9" w:rsidRPr="000233E9">
        <w:rPr>
          <w:rStyle w:val="HeaderChar"/>
        </w:rPr>
        <w:t xml:space="preserve"> </w:t>
      </w:r>
      <w:r w:rsidR="000233E9" w:rsidRPr="00837BC4">
        <w:rPr>
          <w:rStyle w:val="AbstractChar"/>
        </w:rPr>
        <w:t>Type or paste your abstract here.</w:t>
      </w:r>
    </w:p>
    <w:p w14:paraId="1AF46ECF" w14:textId="11B51F33" w:rsidR="00A43642" w:rsidRPr="00A43642" w:rsidRDefault="007048D9" w:rsidP="007048D9">
      <w:pPr>
        <w:pStyle w:val="Keywordcontent"/>
        <w:spacing w:line="480" w:lineRule="auto"/>
        <w:rPr>
          <w:rFonts w:ascii="SimSun" w:hAnsi="SimSun" w:cs="SimSun"/>
        </w:rPr>
      </w:pPr>
      <w:r w:rsidRPr="00CF1470">
        <w:rPr>
          <w:b/>
          <w:bCs/>
        </w:rPr>
        <w:t>Keywords:</w:t>
      </w:r>
      <w:r>
        <w:t xml:space="preserve"> </w:t>
      </w:r>
      <w:r w:rsidR="00F103AD">
        <w:t xml:space="preserve">first keyword; second keyword; </w:t>
      </w:r>
      <w:r>
        <w:t>up to</w:t>
      </w:r>
      <w:r w:rsidR="00A43642" w:rsidRPr="00A43642">
        <w:t xml:space="preserve"> 5 </w:t>
      </w:r>
      <w:r w:rsidR="009C0733">
        <w:t>keywords</w:t>
      </w:r>
    </w:p>
    <w:p w14:paraId="2E4BAB28" w14:textId="0228E911" w:rsidR="00A43642" w:rsidRPr="009C0733" w:rsidRDefault="00844F1B" w:rsidP="00FF311C">
      <w:pPr>
        <w:pStyle w:val="Heading1"/>
        <w:spacing w:line="480" w:lineRule="auto"/>
      </w:pPr>
      <w:r>
        <w:t>Heading 1</w:t>
      </w:r>
      <w:r w:rsidR="00993065">
        <w:t xml:space="preserve">: </w:t>
      </w:r>
      <w:r w:rsidR="00CF1470">
        <w:t xml:space="preserve">Level </w:t>
      </w:r>
      <w:r w:rsidR="00E024A6">
        <w:t>o</w:t>
      </w:r>
      <w:r w:rsidR="00CF1470">
        <w:t xml:space="preserve">ne </w:t>
      </w:r>
      <w:r w:rsidR="00E024A6">
        <w:t>h</w:t>
      </w:r>
      <w:r w:rsidR="00CF1470">
        <w:t>eading</w:t>
      </w:r>
      <w:r w:rsidR="00743B33">
        <w:t>s</w:t>
      </w:r>
    </w:p>
    <w:p w14:paraId="27F1DA99" w14:textId="73AD9B12" w:rsidR="00A43642" w:rsidRPr="00533053" w:rsidRDefault="00956724" w:rsidP="00533053">
      <w:pPr>
        <w:pStyle w:val="FirstParagraph"/>
      </w:pPr>
      <w:r w:rsidRPr="00533053">
        <w:t>First paragraph in a section</w:t>
      </w:r>
      <w:r w:rsidR="00576704" w:rsidRPr="00533053">
        <w:t xml:space="preserve">, or </w:t>
      </w:r>
      <w:r w:rsidR="00EB51DA">
        <w:t>paragraph</w:t>
      </w:r>
      <w:r w:rsidR="00576704" w:rsidRPr="00533053">
        <w:t xml:space="preserve"> </w:t>
      </w:r>
      <w:r w:rsidR="00BE53F7" w:rsidRPr="00533053">
        <w:t>after a block quot</w:t>
      </w:r>
      <w:r w:rsidR="00CF00C3" w:rsidRPr="00533053">
        <w:t>e</w:t>
      </w:r>
      <w:r w:rsidR="00BE53F7" w:rsidRPr="00533053">
        <w:t>.</w:t>
      </w:r>
    </w:p>
    <w:p w14:paraId="5693C4F5" w14:textId="77777777" w:rsidR="008D4F7C" w:rsidRDefault="00DE3186" w:rsidP="00506065">
      <w:pPr>
        <w:pStyle w:val="NewParagraph"/>
      </w:pPr>
      <w:r>
        <w:t>New paragraph</w:t>
      </w:r>
    </w:p>
    <w:p w14:paraId="045BFAD9" w14:textId="2D675790" w:rsidR="00A43642" w:rsidRDefault="008D4F7C" w:rsidP="00506065">
      <w:pPr>
        <w:pStyle w:val="NewParagraph"/>
      </w:pPr>
      <w:r>
        <w:rPr>
          <w:rFonts w:hint="eastAsia"/>
        </w:rPr>
        <w:t>N</w:t>
      </w:r>
      <w:r>
        <w:t>ew paragraph</w:t>
      </w:r>
    </w:p>
    <w:p w14:paraId="57B31373" w14:textId="6A3A2DC5" w:rsidR="00A43642" w:rsidRDefault="000F4815" w:rsidP="00C447F8">
      <w:pPr>
        <w:pStyle w:val="Blockquotation"/>
      </w:pPr>
      <w:r>
        <w:rPr>
          <w:rFonts w:hint="eastAsia"/>
          <w:lang w:eastAsia="zh-CN"/>
        </w:rPr>
        <w:t>D</w:t>
      </w:r>
      <w:r>
        <w:t>on’t place quotation marks around material formatted in block quotes unless those quotation marks appeared in the original text. Separate into a block quote any quotation longer than four or five lines on a page.</w:t>
      </w:r>
      <w:r w:rsidR="008118A6" w:rsidRPr="00862E11">
        <w:rPr>
          <w:rStyle w:val="FootnoteReference"/>
        </w:rPr>
        <w:footnoteReference w:id="2"/>
      </w:r>
    </w:p>
    <w:p w14:paraId="59E6496A" w14:textId="4693C4A2" w:rsidR="001E392A" w:rsidRDefault="00506065" w:rsidP="00993065">
      <w:pPr>
        <w:pStyle w:val="FirstParagraph"/>
      </w:pPr>
      <w:r w:rsidRPr="00C727C1">
        <w:t xml:space="preserve">First paragraph in a section, or </w:t>
      </w:r>
      <w:r w:rsidR="00EB51DA">
        <w:t>paragraph</w:t>
      </w:r>
      <w:r w:rsidRPr="00C727C1">
        <w:t xml:space="preserve"> after a block quote.</w:t>
      </w:r>
    </w:p>
    <w:p w14:paraId="7E97B169" w14:textId="77777777" w:rsidR="001E392A" w:rsidRDefault="001E392A" w:rsidP="006B5C52">
      <w:pPr>
        <w:pStyle w:val="BulletedList0"/>
      </w:pPr>
      <w:r>
        <w:t>For bulleted lists</w:t>
      </w:r>
    </w:p>
    <w:p w14:paraId="4C629FC2" w14:textId="3BCE0909" w:rsidR="001E392A" w:rsidRPr="001E392A" w:rsidRDefault="006B5C52" w:rsidP="001E392A">
      <w:pPr>
        <w:pStyle w:val="NumberedList0"/>
      </w:pPr>
      <w:r>
        <w:t>For numbered lists</w:t>
      </w:r>
    </w:p>
    <w:p w14:paraId="00CC9FE6" w14:textId="16AB434F" w:rsidR="008B0689" w:rsidRPr="00B5583A" w:rsidRDefault="008B0689" w:rsidP="00B5583A">
      <w:pPr>
        <w:pStyle w:val="FigureTableTitle"/>
      </w:pPr>
      <w:r w:rsidRPr="00B5583A">
        <w:t xml:space="preserve">Figure 1. Type </w:t>
      </w:r>
      <w:r w:rsidR="00125DDA" w:rsidRPr="00B5583A">
        <w:t>the title here.</w:t>
      </w:r>
    </w:p>
    <w:p w14:paraId="1C8F2FC5" w14:textId="2DF44B9A" w:rsidR="004D2366" w:rsidRPr="00B5583A" w:rsidRDefault="00125DDA" w:rsidP="00B5583A">
      <w:pPr>
        <w:pStyle w:val="FigureTableTitle"/>
      </w:pPr>
      <w:r w:rsidRPr="00B5583A">
        <w:rPr>
          <w:rFonts w:hint="eastAsia"/>
        </w:rPr>
        <w:t>T</w:t>
      </w:r>
      <w:r w:rsidRPr="00B5583A">
        <w:t>able 1</w:t>
      </w:r>
      <w:r w:rsidR="00932AE4" w:rsidRPr="00B5583A">
        <w:t>.</w:t>
      </w:r>
      <w:r w:rsidRPr="00B5583A">
        <w:t xml:space="preserve"> Type the title here.</w:t>
      </w:r>
    </w:p>
    <w:p w14:paraId="07616519" w14:textId="77777777" w:rsidR="00993065" w:rsidRPr="0070518C" w:rsidRDefault="00993065" w:rsidP="00993065">
      <w:pPr>
        <w:pStyle w:val="Heading2"/>
      </w:pPr>
      <w:r>
        <w:t xml:space="preserve">Heading 2: </w:t>
      </w:r>
      <w:r w:rsidRPr="0070518C">
        <w:t>Level two headings</w:t>
      </w:r>
    </w:p>
    <w:p w14:paraId="3E701459" w14:textId="77777777" w:rsidR="00993065" w:rsidRPr="00075A8E" w:rsidRDefault="00993065" w:rsidP="00993065">
      <w:pPr>
        <w:pStyle w:val="Heading3"/>
      </w:pPr>
      <w:r>
        <w:lastRenderedPageBreak/>
        <w:t xml:space="preserve">Heading 3: </w:t>
      </w:r>
      <w:r w:rsidRPr="00075A8E">
        <w:t>Level three headings</w:t>
      </w:r>
    </w:p>
    <w:p w14:paraId="36DAEA75" w14:textId="62841DAE" w:rsidR="00993065" w:rsidRDefault="00993065" w:rsidP="00993065">
      <w:pPr>
        <w:pStyle w:val="Heading4"/>
      </w:pPr>
      <w:r>
        <w:t xml:space="preserve">Heading 4: </w:t>
      </w:r>
      <w:r w:rsidRPr="002840B0">
        <w:t>Level four headings</w:t>
      </w:r>
    </w:p>
    <w:p w14:paraId="480B654C" w14:textId="77777777" w:rsidR="00993065" w:rsidRPr="00993065" w:rsidRDefault="00993065" w:rsidP="00993065"/>
    <w:p w14:paraId="566130A0" w14:textId="7E8840EA" w:rsidR="00A43642" w:rsidRPr="000F7089" w:rsidRDefault="00A43642" w:rsidP="00FF311C">
      <w:pPr>
        <w:widowControl/>
        <w:spacing w:line="480" w:lineRule="auto"/>
        <w:jc w:val="center"/>
        <w:rPr>
          <w:rFonts w:ascii="SimSun" w:eastAsia="SimSun" w:hAnsi="SimSun" w:cs="SimSun"/>
          <w:b/>
          <w:bCs/>
          <w:kern w:val="0"/>
          <w:sz w:val="24"/>
          <w:szCs w:val="24"/>
        </w:rPr>
      </w:pPr>
      <w:r w:rsidRPr="000F7089">
        <w:rPr>
          <w:rFonts w:ascii="Times New Roman" w:eastAsia="SimSun" w:hAnsi="Times New Roman" w:cs="Times New Roman"/>
          <w:b/>
          <w:bCs/>
          <w:color w:val="000000"/>
          <w:kern w:val="0"/>
          <w:sz w:val="28"/>
          <w:szCs w:val="28"/>
        </w:rPr>
        <w:t>R</w:t>
      </w:r>
      <w:r w:rsidR="004F29F7" w:rsidRPr="000F7089">
        <w:rPr>
          <w:rFonts w:ascii="Times New Roman" w:eastAsia="SimSun" w:hAnsi="Times New Roman" w:cs="Times New Roman"/>
          <w:b/>
          <w:bCs/>
          <w:color w:val="000000"/>
          <w:kern w:val="0"/>
          <w:sz w:val="28"/>
          <w:szCs w:val="28"/>
        </w:rPr>
        <w:t>eferences</w:t>
      </w:r>
    </w:p>
    <w:p w14:paraId="07E15E50" w14:textId="529AB1E8" w:rsidR="003A0F74" w:rsidRDefault="003A0F74" w:rsidP="00AA24D0">
      <w:pPr>
        <w:pStyle w:val="References"/>
      </w:pPr>
      <w:r w:rsidRPr="003A0F74">
        <w:t xml:space="preserve">Belcher, Wendy Laura. </w:t>
      </w:r>
      <w:r w:rsidRPr="00147079">
        <w:rPr>
          <w:i/>
          <w:iCs/>
        </w:rPr>
        <w:t>Writing Your Journal Article in Twelve Weeks: A Guide to Academic Publishing Success</w:t>
      </w:r>
      <w:r w:rsidRPr="003A0F74">
        <w:t>. Chicago: The University of Chicago Press, 2019.</w:t>
      </w:r>
    </w:p>
    <w:p w14:paraId="46F3CF1A" w14:textId="0F248A7C" w:rsidR="00AA24D0" w:rsidRPr="00AA24D0" w:rsidRDefault="00AA24D0" w:rsidP="00AA24D0">
      <w:pPr>
        <w:pStyle w:val="References"/>
        <w:rPr>
          <w:rFonts w:eastAsiaTheme="minorEastAsia" w:hint="eastAsia"/>
        </w:rPr>
      </w:pPr>
      <w:r w:rsidRPr="00575CFF">
        <w:t>Purdue OWL. “</w:t>
      </w:r>
      <w:r w:rsidRPr="00FF1030">
        <w:t>CMOS Formatting and Style Guide</w:t>
      </w:r>
      <w:r w:rsidRPr="00575CFF">
        <w:t>.” Access</w:t>
      </w:r>
      <w:r>
        <w:t>ed</w:t>
      </w:r>
      <w:r w:rsidRPr="00575CFF">
        <w:t xml:space="preserve"> </w:t>
      </w:r>
      <w:r>
        <w:t>6</w:t>
      </w:r>
      <w:r w:rsidRPr="00575CFF">
        <w:t xml:space="preserve"> November 20</w:t>
      </w:r>
      <w:r>
        <w:t>23</w:t>
      </w:r>
      <w:r w:rsidRPr="00575CFF">
        <w:t xml:space="preserve">. </w:t>
      </w:r>
      <w:r w:rsidRPr="00AE2EF6">
        <w:t>https://owl.purdue.edu/owl/research_and_citation/chicago_manual_17th_edition/cmos_formatting_and_style_guide/index.html</w:t>
      </w:r>
      <w:r>
        <w:t>.</w:t>
      </w:r>
    </w:p>
    <w:p w14:paraId="5208F1F8" w14:textId="63CA3517" w:rsidR="00575CFF" w:rsidRPr="003A0F74" w:rsidRDefault="00DD62A6" w:rsidP="003A0F74">
      <w:pPr>
        <w:pStyle w:val="References"/>
        <w:wordWrap w:val="0"/>
        <w:rPr>
          <w:rFonts w:eastAsiaTheme="minorEastAsia" w:hint="eastAsia"/>
        </w:rPr>
      </w:pPr>
      <w:r w:rsidRPr="00575CFF">
        <w:t xml:space="preserve">The Chicago Manual of Style Online. “Chicago-Style Citation Quick Guide.” Accessed </w:t>
      </w:r>
      <w:r w:rsidR="006F2462">
        <w:t>6</w:t>
      </w:r>
      <w:r w:rsidRPr="00575CFF">
        <w:t xml:space="preserve"> November 20</w:t>
      </w:r>
      <w:r w:rsidR="006F2462">
        <w:t>23</w:t>
      </w:r>
      <w:r w:rsidRPr="00575CFF">
        <w:t xml:space="preserve">. </w:t>
      </w:r>
      <w:hyperlink r:id="rId8" w:history="1">
        <w:r w:rsidR="00575CFF" w:rsidRPr="00575CFF">
          <w:rPr>
            <w:rStyle w:val="Hyperlink"/>
            <w:color w:val="000000"/>
            <w:u w:val="none"/>
          </w:rPr>
          <w:t>http://www.chicagomanualofstyle.org/tools_citationguide.html</w:t>
        </w:r>
      </w:hyperlink>
      <w:r w:rsidR="00AE2EF6">
        <w:t>.</w:t>
      </w:r>
    </w:p>
    <w:sectPr w:rsidR="00575CFF" w:rsidRPr="003A0F74" w:rsidSect="00A30853">
      <w:pgSz w:w="11906" w:h="16838"/>
      <w:pgMar w:top="1985" w:right="1701" w:bottom="1985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08D19" w14:textId="77777777" w:rsidR="00E9603C" w:rsidRDefault="00E9603C" w:rsidP="00A43642">
      <w:r>
        <w:separator/>
      </w:r>
    </w:p>
  </w:endnote>
  <w:endnote w:type="continuationSeparator" w:id="0">
    <w:p w14:paraId="3044A1FC" w14:textId="77777777" w:rsidR="00E9603C" w:rsidRDefault="00E9603C" w:rsidP="00A43642">
      <w:r>
        <w:continuationSeparator/>
      </w:r>
    </w:p>
  </w:endnote>
  <w:endnote w:type="continuationNotice" w:id="1">
    <w:p w14:paraId="2E4A281F" w14:textId="77777777" w:rsidR="00E9603C" w:rsidRDefault="00E960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74913" w14:textId="77777777" w:rsidR="00E9603C" w:rsidRDefault="00E9603C" w:rsidP="00A43642">
      <w:r>
        <w:separator/>
      </w:r>
    </w:p>
  </w:footnote>
  <w:footnote w:type="continuationSeparator" w:id="0">
    <w:p w14:paraId="27B56E0C" w14:textId="77777777" w:rsidR="00E9603C" w:rsidRDefault="00E9603C" w:rsidP="00A43642">
      <w:r>
        <w:continuationSeparator/>
      </w:r>
    </w:p>
  </w:footnote>
  <w:footnote w:type="continuationNotice" w:id="1">
    <w:p w14:paraId="4ADA030C" w14:textId="77777777" w:rsidR="00E9603C" w:rsidRDefault="00E9603C"/>
  </w:footnote>
  <w:footnote w:id="2">
    <w:p w14:paraId="5130C9D4" w14:textId="28A275A7" w:rsidR="008118A6" w:rsidRPr="00DC35D0" w:rsidRDefault="008118A6" w:rsidP="008118A6">
      <w:pPr>
        <w:pStyle w:val="Footnote"/>
      </w:pPr>
      <w:r w:rsidRPr="00862E11">
        <w:rPr>
          <w:rStyle w:val="FootnoteReference"/>
        </w:rPr>
        <w:footnoteRef/>
      </w:r>
      <w:r w:rsidRPr="00DC35D0">
        <w:t xml:space="preserve"> </w:t>
      </w:r>
      <w:r w:rsidR="00AA24D0" w:rsidRPr="00AA24D0">
        <w:t xml:space="preserve">Wendy Laura Belcher, </w:t>
      </w:r>
      <w:r w:rsidR="00AA24D0" w:rsidRPr="00AA24D0">
        <w:rPr>
          <w:i/>
          <w:iCs/>
        </w:rPr>
        <w:t>Writing Your Journal Article in Twelve Weeks: A Guide to Academic Publishing Success</w:t>
      </w:r>
      <w:r w:rsidR="00AA24D0" w:rsidRPr="00AA24D0">
        <w:t xml:space="preserve"> (Chicago: The University of Chicago Press, 2019), 336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035A8"/>
    <w:multiLevelType w:val="multilevel"/>
    <w:tmpl w:val="E5A8F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5D0C07"/>
    <w:multiLevelType w:val="hybridMultilevel"/>
    <w:tmpl w:val="7CA2D56C"/>
    <w:lvl w:ilvl="0" w:tplc="0CE2788A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E4390"/>
    <w:multiLevelType w:val="multilevel"/>
    <w:tmpl w:val="5B7AC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D96BF8"/>
    <w:multiLevelType w:val="hybridMultilevel"/>
    <w:tmpl w:val="57585C64"/>
    <w:lvl w:ilvl="0" w:tplc="CC2C310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992436">
    <w:abstractNumId w:val="0"/>
  </w:num>
  <w:num w:numId="2" w16cid:durableId="1314063582">
    <w:abstractNumId w:val="2"/>
  </w:num>
  <w:num w:numId="3" w16cid:durableId="776870779">
    <w:abstractNumId w:val="3"/>
  </w:num>
  <w:num w:numId="4" w16cid:durableId="19427628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4C46"/>
    <w:rsid w:val="00016BFF"/>
    <w:rsid w:val="000233E9"/>
    <w:rsid w:val="000236F7"/>
    <w:rsid w:val="00044F17"/>
    <w:rsid w:val="0006137F"/>
    <w:rsid w:val="00075A8E"/>
    <w:rsid w:val="000E50CE"/>
    <w:rsid w:val="000F4815"/>
    <w:rsid w:val="000F7089"/>
    <w:rsid w:val="00125DDA"/>
    <w:rsid w:val="00147079"/>
    <w:rsid w:val="001C304E"/>
    <w:rsid w:val="001E13C6"/>
    <w:rsid w:val="001E392A"/>
    <w:rsid w:val="002026AC"/>
    <w:rsid w:val="00234C46"/>
    <w:rsid w:val="0025405B"/>
    <w:rsid w:val="00266CE7"/>
    <w:rsid w:val="002840B0"/>
    <w:rsid w:val="003834AB"/>
    <w:rsid w:val="00387C0A"/>
    <w:rsid w:val="003A0F74"/>
    <w:rsid w:val="003A1BAF"/>
    <w:rsid w:val="003E70F7"/>
    <w:rsid w:val="00423075"/>
    <w:rsid w:val="004323E5"/>
    <w:rsid w:val="00473BEC"/>
    <w:rsid w:val="004C793F"/>
    <w:rsid w:val="004D2366"/>
    <w:rsid w:val="004F29F7"/>
    <w:rsid w:val="00503181"/>
    <w:rsid w:val="00506065"/>
    <w:rsid w:val="00533053"/>
    <w:rsid w:val="00553270"/>
    <w:rsid w:val="00575CFF"/>
    <w:rsid w:val="00576704"/>
    <w:rsid w:val="00581A56"/>
    <w:rsid w:val="005B3983"/>
    <w:rsid w:val="005B7FFA"/>
    <w:rsid w:val="005E5651"/>
    <w:rsid w:val="00644AD0"/>
    <w:rsid w:val="0066754C"/>
    <w:rsid w:val="006810F3"/>
    <w:rsid w:val="006919A3"/>
    <w:rsid w:val="006A5762"/>
    <w:rsid w:val="006B5C52"/>
    <w:rsid w:val="006D0CC5"/>
    <w:rsid w:val="006F2462"/>
    <w:rsid w:val="007048D9"/>
    <w:rsid w:val="0070518C"/>
    <w:rsid w:val="0073474B"/>
    <w:rsid w:val="00734A58"/>
    <w:rsid w:val="00743B33"/>
    <w:rsid w:val="0076564D"/>
    <w:rsid w:val="00770319"/>
    <w:rsid w:val="007B2930"/>
    <w:rsid w:val="008043FE"/>
    <w:rsid w:val="008118A6"/>
    <w:rsid w:val="008263E4"/>
    <w:rsid w:val="00837BC4"/>
    <w:rsid w:val="00844F1B"/>
    <w:rsid w:val="00862E11"/>
    <w:rsid w:val="008A0E3B"/>
    <w:rsid w:val="008B0689"/>
    <w:rsid w:val="008D4F7C"/>
    <w:rsid w:val="00932AE4"/>
    <w:rsid w:val="00956724"/>
    <w:rsid w:val="00993065"/>
    <w:rsid w:val="009A2A68"/>
    <w:rsid w:val="009C0733"/>
    <w:rsid w:val="009F1CE3"/>
    <w:rsid w:val="009F32BE"/>
    <w:rsid w:val="00A30853"/>
    <w:rsid w:val="00A43642"/>
    <w:rsid w:val="00AA24D0"/>
    <w:rsid w:val="00AE2EF6"/>
    <w:rsid w:val="00B31C1E"/>
    <w:rsid w:val="00B5583A"/>
    <w:rsid w:val="00B90410"/>
    <w:rsid w:val="00BE53F7"/>
    <w:rsid w:val="00C17773"/>
    <w:rsid w:val="00C27034"/>
    <w:rsid w:val="00C447F8"/>
    <w:rsid w:val="00C56F96"/>
    <w:rsid w:val="00C727C1"/>
    <w:rsid w:val="00CD6631"/>
    <w:rsid w:val="00CF00C3"/>
    <w:rsid w:val="00CF1470"/>
    <w:rsid w:val="00CF15A1"/>
    <w:rsid w:val="00D00E89"/>
    <w:rsid w:val="00D864E7"/>
    <w:rsid w:val="00DC35D0"/>
    <w:rsid w:val="00DD2304"/>
    <w:rsid w:val="00DD62A6"/>
    <w:rsid w:val="00DE3186"/>
    <w:rsid w:val="00E024A6"/>
    <w:rsid w:val="00E2729A"/>
    <w:rsid w:val="00E87308"/>
    <w:rsid w:val="00E9603C"/>
    <w:rsid w:val="00EA182E"/>
    <w:rsid w:val="00EB51DA"/>
    <w:rsid w:val="00F103AD"/>
    <w:rsid w:val="00F14963"/>
    <w:rsid w:val="00F6669C"/>
    <w:rsid w:val="00F944AA"/>
    <w:rsid w:val="00FB7EB7"/>
    <w:rsid w:val="00FD1621"/>
    <w:rsid w:val="00FF1030"/>
    <w:rsid w:val="00FF3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2B13A"/>
  <w15:chartTrackingRefBased/>
  <w15:docId w15:val="{BCD6B3BB-E185-4A84-B7C8-BD132F320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rsid w:val="009C0733"/>
    <w:pPr>
      <w:widowControl/>
      <w:jc w:val="center"/>
      <w:textAlignment w:val="baseline"/>
      <w:outlineLvl w:val="0"/>
    </w:pPr>
    <w:rPr>
      <w:rFonts w:ascii="Times New Roman" w:eastAsia="SimSun" w:hAnsi="Times New Roman" w:cs="Times New Roman"/>
      <w:b/>
      <w:bCs/>
      <w:color w:val="000000"/>
      <w:kern w:val="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0518C"/>
    <w:pPr>
      <w:widowControl/>
      <w:spacing w:line="480" w:lineRule="auto"/>
      <w:jc w:val="left"/>
      <w:outlineLvl w:val="1"/>
    </w:pPr>
    <w:rPr>
      <w:rFonts w:ascii="Times New Roman" w:eastAsia="SimSun" w:hAnsi="Times New Roman" w:cs="Times New Roman"/>
      <w:b/>
      <w:bCs/>
      <w:i/>
      <w:iCs/>
      <w:color w:val="000000"/>
      <w:kern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75A8E"/>
    <w:pPr>
      <w:widowControl/>
      <w:spacing w:line="480" w:lineRule="auto"/>
      <w:jc w:val="left"/>
      <w:outlineLvl w:val="2"/>
    </w:pPr>
    <w:rPr>
      <w:rFonts w:ascii="Times New Roman" w:eastAsia="SimSun" w:hAnsi="Times New Roman" w:cs="Times New Roman"/>
      <w:i/>
      <w:iCs/>
      <w:color w:val="000000"/>
      <w:kern w:val="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B7EB7"/>
    <w:pPr>
      <w:widowControl/>
      <w:spacing w:line="480" w:lineRule="auto"/>
      <w:jc w:val="left"/>
      <w:outlineLvl w:val="3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3642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4364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43642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43642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43642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tab-span">
    <w:name w:val="apple-tab-span"/>
    <w:basedOn w:val="DefaultParagraphFont"/>
    <w:rsid w:val="00A43642"/>
  </w:style>
  <w:style w:type="character" w:styleId="Hyperlink">
    <w:name w:val="Hyperlink"/>
    <w:basedOn w:val="DefaultParagraphFont"/>
    <w:uiPriority w:val="99"/>
    <w:unhideWhenUsed/>
    <w:rsid w:val="00A43642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FF311C"/>
    <w:pPr>
      <w:widowControl/>
      <w:spacing w:line="480" w:lineRule="auto"/>
      <w:jc w:val="center"/>
    </w:pPr>
    <w:rPr>
      <w:rFonts w:ascii="Times New Roman" w:eastAsia="SimSun" w:hAnsi="Times New Roman" w:cs="Times New Roman"/>
      <w:b/>
      <w:bCs/>
      <w:color w:val="000000"/>
      <w:kern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F311C"/>
    <w:rPr>
      <w:rFonts w:ascii="Times New Roman" w:eastAsia="SimSun" w:hAnsi="Times New Roman" w:cs="Times New Roman"/>
      <w:b/>
      <w:bCs/>
      <w:color w:val="000000"/>
      <w:kern w:val="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FF311C"/>
    <w:pPr>
      <w:widowControl/>
      <w:spacing w:line="480" w:lineRule="auto"/>
      <w:jc w:val="center"/>
    </w:pPr>
    <w:rPr>
      <w:rFonts w:ascii="Times New Roman" w:eastAsia="SimSun" w:hAnsi="Times New Roman" w:cs="Times New Roman"/>
      <w:b/>
      <w:bCs/>
      <w:color w:val="000000"/>
      <w:kern w:val="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FF311C"/>
    <w:rPr>
      <w:rFonts w:ascii="Times New Roman" w:eastAsia="SimSun" w:hAnsi="Times New Roman" w:cs="Times New Roman"/>
      <w:b/>
      <w:bCs/>
      <w:color w:val="000000"/>
      <w:kern w:val="0"/>
      <w:sz w:val="36"/>
      <w:szCs w:val="36"/>
    </w:rPr>
  </w:style>
  <w:style w:type="paragraph" w:customStyle="1" w:styleId="AuthorsName">
    <w:name w:val="Author's Name"/>
    <w:basedOn w:val="Normal"/>
    <w:link w:val="AuthorsNameChar"/>
    <w:qFormat/>
    <w:rsid w:val="00FF311C"/>
    <w:pPr>
      <w:widowControl/>
      <w:spacing w:line="480" w:lineRule="auto"/>
      <w:jc w:val="center"/>
    </w:pPr>
    <w:rPr>
      <w:rFonts w:ascii="Times New Roman" w:eastAsia="SimSun" w:hAnsi="Times New Roman" w:cs="Times New Roman"/>
      <w:color w:val="000000"/>
      <w:kern w:val="0"/>
      <w:sz w:val="28"/>
      <w:szCs w:val="28"/>
    </w:rPr>
  </w:style>
  <w:style w:type="character" w:customStyle="1" w:styleId="AuthorsNameChar">
    <w:name w:val="Author's Name Char"/>
    <w:basedOn w:val="DefaultParagraphFont"/>
    <w:link w:val="AuthorsName"/>
    <w:rsid w:val="00FF311C"/>
    <w:rPr>
      <w:rFonts w:ascii="Times New Roman" w:eastAsia="SimSun" w:hAnsi="Times New Roman" w:cs="Times New Roman"/>
      <w:color w:val="000000"/>
      <w:kern w:val="0"/>
      <w:sz w:val="28"/>
      <w:szCs w:val="28"/>
    </w:rPr>
  </w:style>
  <w:style w:type="paragraph" w:customStyle="1" w:styleId="AuthorsInstitution">
    <w:name w:val="Author's Institution"/>
    <w:basedOn w:val="Normal"/>
    <w:link w:val="AuthorsInstitutionChar"/>
    <w:qFormat/>
    <w:rsid w:val="008263E4"/>
    <w:pPr>
      <w:widowControl/>
      <w:spacing w:line="480" w:lineRule="auto"/>
      <w:jc w:val="center"/>
    </w:pPr>
    <w:rPr>
      <w:rFonts w:ascii="Times New Roman" w:eastAsia="SimSun" w:hAnsi="Times New Roman" w:cs="Times New Roman"/>
      <w:i/>
      <w:iCs/>
      <w:color w:val="000000"/>
      <w:kern w:val="0"/>
      <w:sz w:val="28"/>
      <w:szCs w:val="28"/>
    </w:rPr>
  </w:style>
  <w:style w:type="character" w:customStyle="1" w:styleId="AuthorsInstitutionChar">
    <w:name w:val="Author's Institution Char"/>
    <w:basedOn w:val="DefaultParagraphFont"/>
    <w:link w:val="AuthorsInstitution"/>
    <w:rsid w:val="008263E4"/>
    <w:rPr>
      <w:rFonts w:ascii="Times New Roman" w:eastAsia="SimSun" w:hAnsi="Times New Roman" w:cs="Times New Roman"/>
      <w:i/>
      <w:iCs/>
      <w:color w:val="000000"/>
      <w:kern w:val="0"/>
      <w:sz w:val="28"/>
      <w:szCs w:val="28"/>
    </w:rPr>
  </w:style>
  <w:style w:type="paragraph" w:customStyle="1" w:styleId="Abstract">
    <w:name w:val="Abstract"/>
    <w:basedOn w:val="Normal"/>
    <w:link w:val="AbstractChar"/>
    <w:qFormat/>
    <w:rsid w:val="009C0733"/>
    <w:pPr>
      <w:widowControl/>
      <w:jc w:val="left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customStyle="1" w:styleId="AbstractChar">
    <w:name w:val="Abstract Char"/>
    <w:basedOn w:val="DefaultParagraphFont"/>
    <w:link w:val="Abstract"/>
    <w:rsid w:val="009C0733"/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paragraph" w:customStyle="1" w:styleId="Keywordcontent">
    <w:name w:val="Keyword content"/>
    <w:basedOn w:val="Normal"/>
    <w:link w:val="KeywordcontentChar"/>
    <w:qFormat/>
    <w:rsid w:val="009C0733"/>
    <w:pPr>
      <w:widowControl/>
      <w:jc w:val="left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customStyle="1" w:styleId="KeywordcontentChar">
    <w:name w:val="Keyword content Char"/>
    <w:basedOn w:val="DefaultParagraphFont"/>
    <w:link w:val="Keywordcontent"/>
    <w:rsid w:val="009C0733"/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C0733"/>
    <w:rPr>
      <w:rFonts w:ascii="Times New Roman" w:eastAsia="SimSun" w:hAnsi="Times New Roman" w:cs="Times New Roman"/>
      <w:b/>
      <w:bCs/>
      <w:color w:val="000000"/>
      <w:kern w:val="0"/>
      <w:sz w:val="24"/>
      <w:szCs w:val="24"/>
    </w:rPr>
  </w:style>
  <w:style w:type="paragraph" w:customStyle="1" w:styleId="FirstParagraph">
    <w:name w:val="First Paragraph"/>
    <w:basedOn w:val="Normal"/>
    <w:link w:val="FirstParagraphChar"/>
    <w:qFormat/>
    <w:rsid w:val="00533053"/>
    <w:pPr>
      <w:widowControl/>
      <w:spacing w:line="480" w:lineRule="auto"/>
      <w:jc w:val="left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533053"/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paragraph" w:customStyle="1" w:styleId="NewParagraph">
    <w:name w:val="New Paragraph"/>
    <w:basedOn w:val="Normal"/>
    <w:link w:val="NewParagraphChar"/>
    <w:qFormat/>
    <w:rsid w:val="00506065"/>
    <w:pPr>
      <w:widowControl/>
      <w:spacing w:line="480" w:lineRule="auto"/>
      <w:ind w:firstLine="720"/>
      <w:jc w:val="left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customStyle="1" w:styleId="NewParagraphChar">
    <w:name w:val="New Paragraph Char"/>
    <w:basedOn w:val="DefaultParagraphFont"/>
    <w:link w:val="NewParagraph"/>
    <w:rsid w:val="00506065"/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paragraph" w:customStyle="1" w:styleId="Blockquotation">
    <w:name w:val="Block quotation"/>
    <w:basedOn w:val="Normal"/>
    <w:qFormat/>
    <w:rsid w:val="00C447F8"/>
    <w:pPr>
      <w:widowControl/>
      <w:tabs>
        <w:tab w:val="left" w:pos="1077"/>
        <w:tab w:val="left" w:pos="1440"/>
        <w:tab w:val="left" w:pos="1797"/>
        <w:tab w:val="left" w:pos="2155"/>
        <w:tab w:val="left" w:pos="2512"/>
      </w:tabs>
      <w:ind w:left="709"/>
      <w:contextualSpacing/>
      <w:jc w:val="left"/>
    </w:pPr>
    <w:rPr>
      <w:rFonts w:ascii="Times New Roman" w:eastAsia="SimSun" w:hAnsi="Times New Roman" w:cs="Times New Roman"/>
      <w:color w:val="000000"/>
      <w:kern w:val="0"/>
      <w:sz w:val="22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0518C"/>
    <w:rPr>
      <w:rFonts w:ascii="Times New Roman" w:eastAsia="SimSun" w:hAnsi="Times New Roman" w:cs="Times New Roman"/>
      <w:b/>
      <w:bCs/>
      <w:i/>
      <w:iCs/>
      <w:color w:val="000000"/>
      <w:kern w:val="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7034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7034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C2703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075A8E"/>
    <w:rPr>
      <w:rFonts w:ascii="Times New Roman" w:eastAsia="SimSun" w:hAnsi="Times New Roman" w:cs="Times New Roman"/>
      <w:i/>
      <w:iCs/>
      <w:color w:val="000000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7EB7"/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paragraph" w:customStyle="1" w:styleId="Footnote">
    <w:name w:val="Footnote"/>
    <w:basedOn w:val="FootnoteText"/>
    <w:link w:val="FootnoteChar"/>
    <w:qFormat/>
    <w:rsid w:val="004D2366"/>
    <w:rPr>
      <w:rFonts w:ascii="Times New Roman" w:hAnsi="Times New Roman" w:cs="Times New Roman"/>
      <w:sz w:val="22"/>
      <w:szCs w:val="22"/>
    </w:rPr>
  </w:style>
  <w:style w:type="character" w:customStyle="1" w:styleId="FootnoteChar">
    <w:name w:val="Footnote Char"/>
    <w:basedOn w:val="FootnoteTextChar"/>
    <w:link w:val="Footnote"/>
    <w:rsid w:val="004D2366"/>
    <w:rPr>
      <w:rFonts w:ascii="Times New Roman" w:hAnsi="Times New Roman" w:cs="Times New Roman"/>
      <w:sz w:val="22"/>
      <w:szCs w:val="18"/>
    </w:rPr>
  </w:style>
  <w:style w:type="paragraph" w:customStyle="1" w:styleId="Bulletedlist">
    <w:name w:val="Bulleted list"/>
    <w:basedOn w:val="Normal"/>
    <w:next w:val="Normal"/>
    <w:link w:val="BulletedlistChar"/>
    <w:rsid w:val="001E392A"/>
    <w:pPr>
      <w:widowControl/>
      <w:numPr>
        <w:numId w:val="3"/>
      </w:numPr>
      <w:spacing w:before="240" w:after="240" w:line="480" w:lineRule="auto"/>
      <w:contextualSpacing/>
      <w:jc w:val="left"/>
    </w:pPr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paragraph" w:customStyle="1" w:styleId="Numberedlist">
    <w:name w:val="Numbered list"/>
    <w:basedOn w:val="Normal"/>
    <w:next w:val="Normal"/>
    <w:link w:val="NumberedlistChar"/>
    <w:rsid w:val="006B5C52"/>
    <w:pPr>
      <w:widowControl/>
      <w:numPr>
        <w:numId w:val="4"/>
      </w:numPr>
      <w:spacing w:before="240" w:after="240" w:line="480" w:lineRule="auto"/>
      <w:contextualSpacing/>
      <w:jc w:val="left"/>
    </w:pPr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paragraph" w:customStyle="1" w:styleId="BulletedList0">
    <w:name w:val="Bulleted List"/>
    <w:basedOn w:val="Bulletedlist"/>
    <w:link w:val="BulletedListChar0"/>
    <w:qFormat/>
    <w:rsid w:val="006B5C52"/>
    <w:pPr>
      <w:spacing w:before="0" w:after="0" w:line="240" w:lineRule="auto"/>
    </w:pPr>
  </w:style>
  <w:style w:type="character" w:customStyle="1" w:styleId="BulletedlistChar">
    <w:name w:val="Bulleted list Char"/>
    <w:basedOn w:val="DefaultParagraphFont"/>
    <w:link w:val="Bulletedlist"/>
    <w:rsid w:val="006B5C52"/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character" w:customStyle="1" w:styleId="BulletedListChar0">
    <w:name w:val="Bulleted List Char"/>
    <w:basedOn w:val="BulletedlistChar"/>
    <w:link w:val="BulletedList0"/>
    <w:rsid w:val="006B5C52"/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paragraph" w:customStyle="1" w:styleId="NumberedList0">
    <w:name w:val="Numbered List"/>
    <w:basedOn w:val="Numberedlist"/>
    <w:link w:val="NumberedListChar0"/>
    <w:qFormat/>
    <w:rsid w:val="006B5C52"/>
    <w:pPr>
      <w:spacing w:before="0" w:after="0"/>
    </w:pPr>
  </w:style>
  <w:style w:type="character" w:customStyle="1" w:styleId="NumberedlistChar">
    <w:name w:val="Numbered list Char"/>
    <w:basedOn w:val="DefaultParagraphFont"/>
    <w:link w:val="Numberedlist"/>
    <w:rsid w:val="006B5C52"/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character" w:customStyle="1" w:styleId="NumberedListChar0">
    <w:name w:val="Numbered List Char"/>
    <w:basedOn w:val="NumberedlistChar"/>
    <w:link w:val="NumberedList0"/>
    <w:rsid w:val="006B5C52"/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paragraph" w:customStyle="1" w:styleId="References">
    <w:name w:val="References"/>
    <w:basedOn w:val="Normal"/>
    <w:link w:val="ReferencesChar"/>
    <w:qFormat/>
    <w:rsid w:val="006B5C52"/>
    <w:pPr>
      <w:widowControl/>
      <w:ind w:left="720" w:hanging="720"/>
      <w:jc w:val="left"/>
    </w:pPr>
    <w:rPr>
      <w:rFonts w:ascii="Times New Roman" w:eastAsia="MS Mincho" w:hAnsi="Times New Roman" w:cs="Times New Roman"/>
      <w:color w:val="000000"/>
      <w:kern w:val="0"/>
      <w:sz w:val="24"/>
      <w:szCs w:val="24"/>
    </w:rPr>
  </w:style>
  <w:style w:type="character" w:customStyle="1" w:styleId="ReferencesChar">
    <w:name w:val="References Char"/>
    <w:basedOn w:val="DefaultParagraphFont"/>
    <w:link w:val="References"/>
    <w:rsid w:val="006B5C52"/>
    <w:rPr>
      <w:rFonts w:ascii="Times New Roman" w:eastAsia="MS Mincho" w:hAnsi="Times New Roman" w:cs="Times New Roman"/>
      <w:color w:val="000000"/>
      <w:kern w:val="0"/>
      <w:sz w:val="24"/>
      <w:szCs w:val="24"/>
    </w:rPr>
  </w:style>
  <w:style w:type="paragraph" w:customStyle="1" w:styleId="FigureTitle">
    <w:name w:val="Figure Title"/>
    <w:basedOn w:val="Normal"/>
    <w:link w:val="FigureTitleChar"/>
    <w:qFormat/>
    <w:rsid w:val="00932AE4"/>
    <w:pPr>
      <w:widowControl/>
      <w:spacing w:line="480" w:lineRule="auto"/>
      <w:jc w:val="center"/>
    </w:pPr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character" w:customStyle="1" w:styleId="FigureTitleChar">
    <w:name w:val="Figure Title Char"/>
    <w:basedOn w:val="DefaultParagraphFont"/>
    <w:link w:val="FigureTitle"/>
    <w:rsid w:val="00932AE4"/>
    <w:rPr>
      <w:rFonts w:ascii="Times New Roman" w:eastAsia="SimSun" w:hAnsi="Times New Roman" w:cs="Times New Roman"/>
      <w:color w:val="000000"/>
      <w:kern w:val="0"/>
      <w:sz w:val="24"/>
      <w:szCs w:val="24"/>
    </w:rPr>
  </w:style>
  <w:style w:type="paragraph" w:customStyle="1" w:styleId="FigureTableTitle">
    <w:name w:val="Figure/Table Title"/>
    <w:basedOn w:val="FigureTitle"/>
    <w:link w:val="FigureTableTitle0"/>
    <w:qFormat/>
    <w:rsid w:val="00B5583A"/>
    <w:rPr>
      <w:rFonts w:eastAsia="Times New Roman"/>
      <w:sz w:val="22"/>
      <w:szCs w:val="22"/>
    </w:rPr>
  </w:style>
  <w:style w:type="character" w:customStyle="1" w:styleId="FigureTableTitle0">
    <w:name w:val="Figure/Table Title 字符"/>
    <w:basedOn w:val="DefaultParagraphFont"/>
    <w:link w:val="FigureTableTitle"/>
    <w:rsid w:val="00B5583A"/>
    <w:rPr>
      <w:rFonts w:ascii="Times New Roman" w:eastAsia="Times New Roman" w:hAnsi="Times New Roman" w:cs="Times New Roman"/>
      <w:color w:val="000000"/>
      <w:kern w:val="0"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862E1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75CFF"/>
    <w:rPr>
      <w:color w:val="605E5C"/>
      <w:shd w:val="clear" w:color="auto" w:fill="E1DFDD"/>
    </w:rPr>
  </w:style>
  <w:style w:type="paragraph" w:customStyle="1" w:styleId="Articletitle">
    <w:name w:val="Article title"/>
    <w:basedOn w:val="Title"/>
    <w:next w:val="Normal"/>
    <w:qFormat/>
    <w:rsid w:val="006D0CC5"/>
    <w:pPr>
      <w:pageBreakBefore/>
    </w:pPr>
  </w:style>
  <w:style w:type="paragraph" w:customStyle="1" w:styleId="Authornames">
    <w:name w:val="Author names"/>
    <w:basedOn w:val="AuthorsName"/>
    <w:next w:val="Normal"/>
    <w:qFormat/>
    <w:rsid w:val="008263E4"/>
  </w:style>
  <w:style w:type="paragraph" w:customStyle="1" w:styleId="Affiliation">
    <w:name w:val="Affiliation"/>
    <w:basedOn w:val="Normal"/>
    <w:qFormat/>
    <w:rsid w:val="003E70F7"/>
    <w:pPr>
      <w:widowControl/>
      <w:spacing w:before="240" w:line="360" w:lineRule="auto"/>
      <w:jc w:val="left"/>
    </w:pPr>
    <w:rPr>
      <w:rFonts w:ascii="Times New Roman" w:eastAsia="SimSun" w:hAnsi="Times New Roman" w:cs="Times New Roman"/>
      <w:i/>
      <w:kern w:val="0"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3E70F7"/>
    <w:pPr>
      <w:widowControl/>
      <w:spacing w:before="240" w:line="360" w:lineRule="auto"/>
      <w:jc w:val="left"/>
    </w:pPr>
    <w:rPr>
      <w:rFonts w:ascii="Times New Roman" w:eastAsia="SimSun" w:hAnsi="Times New Roman" w:cs="Times New Roman"/>
      <w:kern w:val="0"/>
      <w:sz w:val="24"/>
      <w:szCs w:val="24"/>
      <w:lang w:val="en-GB" w:eastAsia="en-GB"/>
    </w:rPr>
  </w:style>
  <w:style w:type="paragraph" w:customStyle="1" w:styleId="Notesoncontributors">
    <w:name w:val="Notes on contributors"/>
    <w:basedOn w:val="Normal"/>
    <w:qFormat/>
    <w:rsid w:val="003E70F7"/>
    <w:pPr>
      <w:widowControl/>
      <w:spacing w:before="240" w:line="360" w:lineRule="auto"/>
      <w:jc w:val="left"/>
    </w:pPr>
    <w:rPr>
      <w:rFonts w:ascii="Times New Roman" w:eastAsia="SimSun" w:hAnsi="Times New Roman" w:cs="Times New Roman"/>
      <w:kern w:val="0"/>
      <w:sz w:val="22"/>
      <w:szCs w:val="24"/>
      <w:lang w:val="en-GB" w:eastAsia="en-GB"/>
    </w:rPr>
  </w:style>
  <w:style w:type="paragraph" w:customStyle="1" w:styleId="1">
    <w:name w:val="副标题1"/>
    <w:basedOn w:val="Normal"/>
    <w:link w:val="Subtitle0"/>
    <w:rsid w:val="00581A56"/>
    <w:pPr>
      <w:jc w:val="center"/>
    </w:pPr>
    <w:rPr>
      <w:rFonts w:ascii="Times New Roman" w:hAnsi="Times New Roman" w:cs="Times New Roman"/>
      <w:b/>
      <w:bCs/>
      <w:sz w:val="36"/>
      <w:szCs w:val="36"/>
    </w:rPr>
  </w:style>
  <w:style w:type="character" w:customStyle="1" w:styleId="Subtitle0">
    <w:name w:val="Subtitle 字符"/>
    <w:basedOn w:val="DefaultParagraphFont"/>
    <w:link w:val="1"/>
    <w:rsid w:val="00581A56"/>
    <w:rPr>
      <w:rFonts w:ascii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icagomanualofstyle.org/tools_citationguid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AAA88-25C1-42A0-B0F5-99B4A9574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28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i Jiang</dc:creator>
  <cp:keywords/>
  <dc:description/>
  <cp:lastModifiedBy>Keyi Jiang</cp:lastModifiedBy>
  <cp:revision>99</cp:revision>
  <dcterms:created xsi:type="dcterms:W3CDTF">2023-11-06T19:47:00Z</dcterms:created>
  <dcterms:modified xsi:type="dcterms:W3CDTF">2023-12-26T03:55:00Z</dcterms:modified>
</cp:coreProperties>
</file>